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K13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Have you ever heard about the term "Climate Change"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on't Know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.9% (32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8% (7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% (53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1T03:15:36Z</dcterms:created>
  <dcterms:modified xsi:type="dcterms:W3CDTF">2024-02-21T03:1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